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5B96E" w14:textId="77777777" w:rsidR="008D040F"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51C7A506" w14:textId="77777777" w:rsidR="008D040F"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12BEE1" w14:textId="57C615E6" w:rsidR="008D040F" w:rsidRPr="004B0E77" w:rsidRDefault="004B0E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GB"/>
        </w:rPr>
        <w:t>[DATE]</w:t>
      </w:r>
    </w:p>
    <w:p w14:paraId="3131A690"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FC0A5" w14:textId="77777777" w:rsidR="008D040F" w:rsidRPr="004B0E77" w:rsidRDefault="008D040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p>
    <w:p w14:paraId="351E6E15"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4B0E77">
        <w:rPr>
          <w:rFonts w:eastAsia="Arial"/>
          <w:lang w:val="en-US" w:eastAsia="en-US" w:bidi="en-US"/>
        </w:rPr>
        <w:t>Address</w:t>
      </w:r>
    </w:p>
    <w:p w14:paraId="6B71E3EF" w14:textId="77777777" w:rsidR="008D040F" w:rsidRPr="004B0E77" w:rsidRDefault="002D292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B0E77">
        <w:rPr>
          <w:rFonts w:eastAsia="Arial"/>
          <w:lang w:val="en-US" w:eastAsia="en-US" w:bidi="en-US"/>
        </w:rPr>
        <w:t>Address2</w:t>
      </w:r>
      <w:r w:rsidRPr="004B0E77">
        <w:rPr>
          <w:rFonts w:eastAsia="Arial"/>
          <w:lang w:val="en-US" w:eastAsia="en-US" w:bidi="en-US"/>
        </w:rPr>
        <w:tab/>
      </w:r>
    </w:p>
    <w:p w14:paraId="01E5AE2B" w14:textId="77777777" w:rsidR="00C36A65"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4B0E77">
        <w:rPr>
          <w:rFonts w:eastAsia="Arial"/>
          <w:lang w:val="en-US" w:eastAsia="en-US" w:bidi="en-US"/>
        </w:rPr>
        <w:t xml:space="preserve">City, </w:t>
      </w:r>
    </w:p>
    <w:p w14:paraId="0B422C88" w14:textId="38006313"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4B0E77">
        <w:rPr>
          <w:rFonts w:eastAsia="Arial"/>
          <w:lang w:val="en-US" w:eastAsia="en-US" w:bidi="en-US"/>
        </w:rPr>
        <w:t>State/Province</w:t>
      </w:r>
    </w:p>
    <w:p w14:paraId="04B315AE"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Zip/Postal Code</w:t>
      </w:r>
    </w:p>
    <w:p w14:paraId="6553777F" w14:textId="77777777" w:rsidR="008D040F" w:rsidRPr="004B0E77" w:rsidRDefault="008D040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val="en-US" w:eastAsia="en-US" w:bidi="en-US"/>
        </w:rPr>
      </w:pPr>
    </w:p>
    <w:p w14:paraId="28372CFE" w14:textId="77777777" w:rsidR="008D040F" w:rsidRPr="004B0E77" w:rsidRDefault="008D040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val="en-US" w:eastAsia="en-US" w:bidi="en-US"/>
        </w:rPr>
      </w:pPr>
    </w:p>
    <w:p w14:paraId="67C5DCD2" w14:textId="08A657BD" w:rsidR="008D040F" w:rsidRPr="004B0E77" w:rsidRDefault="004B0E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B0E77">
        <w:rPr>
          <w:rFonts w:eastAsia="Arial"/>
          <w:b/>
          <w:color w:val="000000"/>
          <w:lang w:val="en-US" w:eastAsia="en-US" w:bidi="en-US"/>
        </w:rPr>
        <w:t>RE</w:t>
      </w:r>
      <w:r w:rsidR="002D2924" w:rsidRPr="004B0E77">
        <w:rPr>
          <w:rFonts w:eastAsia="Arial"/>
          <w:b/>
          <w:color w:val="000000"/>
          <w:lang w:val="en-US" w:eastAsia="en-US" w:bidi="en-US"/>
        </w:rPr>
        <w:t xml:space="preserve">: </w:t>
      </w:r>
      <w:r w:rsidR="002D2924" w:rsidRPr="004B0E77">
        <w:rPr>
          <w:rFonts w:eastAsia="Arial"/>
          <w:b/>
          <w:lang w:val="en-US" w:eastAsia="en-US" w:bidi="en-US"/>
        </w:rPr>
        <w:t>REFERENCE FOR [APPLICANT]</w:t>
      </w:r>
    </w:p>
    <w:p w14:paraId="2CB5483F"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4B0E77">
        <w:rPr>
          <w:rFonts w:eastAsia="Arial"/>
          <w:lang w:val="en-US" w:eastAsia="en-US" w:bidi="en-US"/>
        </w:rPr>
        <w:br/>
      </w:r>
    </w:p>
    <w:p w14:paraId="41A15834"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4B0E77">
        <w:rPr>
          <w:rFonts w:eastAsia="Arial"/>
          <w:color w:val="000000"/>
          <w:lang w:val="en-US" w:eastAsia="en-US" w:bidi="en-US"/>
        </w:rPr>
        <w:t>Dear [REFERENCE],</w:t>
      </w:r>
    </w:p>
    <w:p w14:paraId="65C18906"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4CB2859E" w14:textId="0ACDEB83"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 xml:space="preserve">The above-named individual has applied for </w:t>
      </w:r>
      <w:r w:rsidR="00C36A65">
        <w:rPr>
          <w:rFonts w:eastAsia="Arial"/>
          <w:lang w:val="en-US" w:eastAsia="en-US" w:bidi="en-US"/>
        </w:rPr>
        <w:t>a position</w:t>
      </w:r>
      <w:r w:rsidRPr="004B0E77">
        <w:rPr>
          <w:rFonts w:eastAsia="Arial"/>
          <w:lang w:val="en-US" w:eastAsia="en-US" w:bidi="en-US"/>
        </w:rPr>
        <w:t xml:space="preserve"> with our </w:t>
      </w:r>
      <w:r w:rsidR="00C36A65">
        <w:rPr>
          <w:rFonts w:eastAsia="Arial"/>
          <w:lang w:val="en-US" w:eastAsia="en-US" w:bidi="en-US"/>
        </w:rPr>
        <w:t>company</w:t>
      </w:r>
      <w:r w:rsidRPr="004B0E77">
        <w:rPr>
          <w:rFonts w:eastAsia="Arial"/>
          <w:lang w:val="en-US" w:eastAsia="en-US" w:bidi="en-US"/>
        </w:rPr>
        <w:t xml:space="preserve"> and has indicated that he/she attended [SPECIFY] where he/she obtained a [SPECIFY] degree. </w:t>
      </w:r>
      <w:r w:rsidR="00C36A65">
        <w:rPr>
          <w:rFonts w:eastAsia="Arial"/>
          <w:lang w:val="en-US" w:eastAsia="en-US" w:bidi="en-US"/>
        </w:rPr>
        <w:t>To be able</w:t>
      </w:r>
      <w:r w:rsidRPr="004B0E77">
        <w:rPr>
          <w:rFonts w:eastAsia="Arial"/>
          <w:lang w:val="en-US" w:eastAsia="en-US" w:bidi="en-US"/>
        </w:rPr>
        <w:t xml:space="preserve"> to make an informed hiring decision, we need to explore the applicant's educational history and qualifications. The applicant has signed a release (enclosed) permitting you to provide the information below. Any information that you </w:t>
      </w:r>
      <w:r w:rsidR="00C36A65">
        <w:rPr>
          <w:rFonts w:eastAsia="Arial"/>
          <w:lang w:val="en-US" w:eastAsia="en-US" w:bidi="en-US"/>
        </w:rPr>
        <w:t>provide to us</w:t>
      </w:r>
      <w:r w:rsidRPr="004B0E77">
        <w:rPr>
          <w:rFonts w:eastAsia="Arial"/>
          <w:lang w:val="en-US" w:eastAsia="en-US" w:bidi="en-US"/>
        </w:rPr>
        <w:t xml:space="preserve"> will be held in the strictest confidence. </w:t>
      </w:r>
    </w:p>
    <w:p w14:paraId="77BCE173"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21FDED"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Please verify the information supplied by [APPLICANT] and answer the following questions regarding [EDUCATIONAL INSTITUTION]:</w:t>
      </w:r>
    </w:p>
    <w:p w14:paraId="47173E65"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C1859A" w14:textId="2F56F278"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Degree received by [APPLICANT]:</w:t>
      </w:r>
      <w:r w:rsidRPr="004B0E77">
        <w:rPr>
          <w:rFonts w:eastAsia="Arial"/>
          <w:lang w:val="en-US" w:eastAsia="en-US" w:bidi="en-US"/>
        </w:rPr>
        <w:tab/>
        <w:t>[NAME DEGREE]</w:t>
      </w:r>
    </w:p>
    <w:p w14:paraId="582F47C6"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8E1672D"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Dates [APPLICANT] attended [REFERENCE]:</w:t>
      </w:r>
      <w:r w:rsidRPr="004B0E77">
        <w:rPr>
          <w:rFonts w:eastAsia="Arial"/>
          <w:lang w:val="en-US" w:eastAsia="en-US" w:bidi="en-US"/>
        </w:rPr>
        <w:tab/>
        <w:t>[PROVIDE DATES OF ATTENDANCE]</w:t>
      </w:r>
    </w:p>
    <w:p w14:paraId="6A3FE091"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F9715DC"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22E6413"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b/>
          <w:u w:val="single"/>
          <w:lang w:val="en-US" w:eastAsia="en-US" w:bidi="en-US"/>
        </w:rPr>
      </w:pPr>
      <w:r w:rsidRPr="004B0E77">
        <w:rPr>
          <w:rFonts w:eastAsia="Arial"/>
          <w:b/>
          <w:lang w:val="en-US" w:eastAsia="en-US" w:bidi="en-US"/>
        </w:rPr>
        <w:t>Is the preceding information correct?</w:t>
      </w:r>
      <w:r w:rsidRPr="004B0E77">
        <w:rPr>
          <w:rFonts w:eastAsia="Arial"/>
          <w:b/>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58C20DDC"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79A8C69"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4B0E77">
        <w:rPr>
          <w:rFonts w:eastAsia="Arial"/>
          <w:lang w:val="en-US" w:eastAsia="en-US" w:bidi="en-US"/>
        </w:rPr>
        <w:t>Type and level of institution:</w:t>
      </w:r>
      <w:r w:rsidRPr="004B0E77">
        <w:rPr>
          <w:rFonts w:eastAsia="Arial"/>
          <w:lang w:val="en-US" w:eastAsia="en-US" w:bidi="en-US"/>
        </w:rPr>
        <w:tab/>
      </w:r>
      <w:r w:rsidRPr="004B0E77">
        <w:rPr>
          <w:rFonts w:eastAsia="Arial"/>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6F0969AA"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7279093"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4B0E77">
        <w:rPr>
          <w:rFonts w:eastAsia="Arial"/>
          <w:lang w:val="en-US" w:eastAsia="en-US" w:bidi="en-US"/>
        </w:rPr>
        <w:t>Is your institution accredited?</w:t>
      </w:r>
      <w:r w:rsidRPr="004B0E77">
        <w:rPr>
          <w:rFonts w:eastAsia="Arial"/>
          <w:lang w:val="en-US" w:eastAsia="en-US" w:bidi="en-US"/>
        </w:rPr>
        <w:tab/>
      </w:r>
      <w:r w:rsidRPr="004B0E77">
        <w:rPr>
          <w:rFonts w:eastAsia="Arial"/>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23E22DF2"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7096EE3"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4B0E77">
        <w:rPr>
          <w:rFonts w:eastAsia="Arial"/>
          <w:lang w:val="en-US" w:eastAsia="en-US" w:bidi="en-US"/>
        </w:rPr>
        <w:t>What types of degrees do you award?</w:t>
      </w:r>
      <w:r w:rsidRPr="004B0E77">
        <w:rPr>
          <w:rFonts w:eastAsia="Arial"/>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7FEFC95C"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D0CD8E4"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4B0E77">
        <w:rPr>
          <w:rFonts w:eastAsia="Arial"/>
          <w:lang w:val="en-US" w:eastAsia="en-US" w:bidi="en-US"/>
        </w:rPr>
        <w:t>How can we obtain a transcript?</w:t>
      </w:r>
      <w:r w:rsidRPr="004B0E77">
        <w:rPr>
          <w:rFonts w:eastAsia="Arial"/>
          <w:lang w:val="en-US" w:eastAsia="en-US" w:bidi="en-US"/>
        </w:rPr>
        <w:tab/>
      </w:r>
      <w:r w:rsidRPr="004B0E77">
        <w:rPr>
          <w:rFonts w:eastAsia="Arial"/>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60E97014"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67D9384"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4B0E77">
        <w:rPr>
          <w:rFonts w:eastAsia="Arial"/>
          <w:lang w:val="en-US" w:eastAsia="en-US" w:bidi="en-US"/>
        </w:rPr>
        <w:t xml:space="preserve">Information furnished by: </w:t>
      </w:r>
      <w:r w:rsidRPr="004B0E77">
        <w:rPr>
          <w:rFonts w:eastAsia="Arial"/>
          <w:lang w:val="en-US" w:eastAsia="en-US" w:bidi="en-US"/>
        </w:rPr>
        <w:tab/>
      </w:r>
      <w:r w:rsidRPr="004B0E77">
        <w:rPr>
          <w:rFonts w:eastAsia="Arial"/>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r w:rsidRPr="004B0E77">
        <w:rPr>
          <w:rFonts w:eastAsia="Arial"/>
          <w:u w:val="single"/>
          <w:lang w:val="en-US" w:eastAsia="en-US" w:bidi="en-US"/>
        </w:rPr>
        <w:tab/>
      </w:r>
    </w:p>
    <w:p w14:paraId="4A913081"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EFEA0F3"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716D2F" w14:textId="77777777" w:rsidR="008D040F" w:rsidRPr="004B0E77" w:rsidRDefault="002D29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Thank you for your cooperation and prompt response.</w:t>
      </w:r>
    </w:p>
    <w:p w14:paraId="1F7674ED"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05B33"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6788B8" w14:textId="2021036F" w:rsidR="008D040F" w:rsidRPr="004B0E77" w:rsidRDefault="00C36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2D2924" w:rsidRPr="004B0E77">
        <w:rPr>
          <w:rFonts w:eastAsia="Arial"/>
          <w:lang w:val="en-US" w:eastAsia="en-US" w:bidi="en-US"/>
        </w:rPr>
        <w:t>,</w:t>
      </w:r>
    </w:p>
    <w:p w14:paraId="39F4E8D7"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54C76"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A301DE" w14:textId="2D8D775E" w:rsidR="008D040F"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2913E9" w14:textId="6DEDA569" w:rsidR="00C36A65" w:rsidRDefault="00C36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EFB032" w14:textId="77777777" w:rsidR="00C36A65" w:rsidRPr="004B0E77" w:rsidRDefault="00C36A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8B6190"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4B0E77">
        <w:rPr>
          <w:rFonts w:eastAsia="Arial"/>
          <w:lang w:val="en-US" w:eastAsia="en-US" w:bidi="en-US"/>
        </w:rPr>
        <w:t>[YOUR NAME]</w:t>
      </w:r>
    </w:p>
    <w:p w14:paraId="3F2AA8D4"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4B0E77">
        <w:rPr>
          <w:rFonts w:eastAsia="Arial"/>
          <w:color w:val="000000"/>
          <w:lang w:val="en-US" w:eastAsia="en-US" w:bidi="en-US"/>
        </w:rPr>
        <w:t>[YOUR TITLE]</w:t>
      </w:r>
    </w:p>
    <w:p w14:paraId="629BACD9"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4B0E77">
        <w:rPr>
          <w:rFonts w:eastAsia="Arial"/>
          <w:color w:val="000000"/>
          <w:lang w:val="en-US" w:eastAsia="en-US" w:bidi="en-US"/>
        </w:rPr>
        <w:t>[YOUR PHONE NUMBER]</w:t>
      </w:r>
    </w:p>
    <w:p w14:paraId="0942E6E3" w14:textId="77777777" w:rsidR="008D040F" w:rsidRPr="004B0E77" w:rsidRDefault="002D292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r w:rsidRPr="004B0E77">
        <w:rPr>
          <w:rFonts w:eastAsia="Arial"/>
          <w:color w:val="000000"/>
          <w:lang w:val="en-US" w:eastAsia="en-US" w:bidi="en-US"/>
        </w:rPr>
        <w:t xml:space="preserve">[YOUREMAIL@YOURCOMPANY.COM] </w:t>
      </w:r>
    </w:p>
    <w:p w14:paraId="66A05513"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2FECA61A"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24ACF203"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19CD2A45"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6EDB4FFC" w14:textId="77777777" w:rsidR="008D040F" w:rsidRPr="004B0E77" w:rsidRDefault="002D29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0E77">
        <w:rPr>
          <w:rFonts w:eastAsia="Arial"/>
          <w:lang w:val="en-US" w:eastAsia="en-US" w:bidi="en-US"/>
        </w:rPr>
        <w:t>[IF SENT BY EMAIL YOU MAY INCLUDE THIS NOTICE]</w:t>
      </w:r>
    </w:p>
    <w:p w14:paraId="6E987C37" w14:textId="77777777" w:rsidR="008D040F" w:rsidRPr="004B0E77" w:rsidRDefault="008D0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6AE24BFB" w14:textId="7FF47E42" w:rsidR="008D040F" w:rsidRPr="004B0E77" w:rsidRDefault="002D29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4B0E77">
        <w:rPr>
          <w:rFonts w:eastAsia="Arial"/>
          <w:color w:val="808080"/>
          <w:lang w:val="en-US" w:eastAsia="en-US" w:bidi="en-US"/>
        </w:rPr>
        <w:t>This email is intended only for the person to whom it is addressed and/or otherwise</w:t>
      </w:r>
      <w:r w:rsidR="00A42E9E">
        <w:rPr>
          <w:rFonts w:eastAsia="Arial"/>
          <w:color w:val="808080"/>
          <w:lang w:val="en-US" w:eastAsia="en-US" w:bidi="en-US"/>
        </w:rPr>
        <w:t xml:space="preserve"> authorised </w:t>
      </w:r>
      <w:r w:rsidRPr="004B0E77">
        <w:rPr>
          <w:rFonts w:eastAsia="Arial"/>
          <w:color w:val="808080"/>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4B0E77">
        <w:rPr>
          <w:rFonts w:eastAsia="Arial"/>
          <w:color w:val="808080"/>
          <w:lang w:val="en-GB" w:eastAsia="en-GB" w:bidi="en-GB"/>
        </w:rPr>
        <w:t xml:space="preserve">and that you should not </w:t>
      </w:r>
      <w:r w:rsidRPr="004B0E77">
        <w:rPr>
          <w:rFonts w:eastAsia="Arial"/>
          <w:color w:val="808080"/>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4B0E77">
        <w:rPr>
          <w:rFonts w:eastAsia="Arial"/>
          <w:color w:val="808080"/>
          <w:lang w:val="en-GB" w:eastAsia="en-GB" w:bidi="en-GB"/>
        </w:rPr>
        <w:t xml:space="preserve">No warranties or assurances are made </w:t>
      </w:r>
      <w:commentRangeStart w:id="1"/>
      <w:r w:rsidRPr="00A42E9E">
        <w:rPr>
          <w:rFonts w:eastAsia="Arial"/>
          <w:i/>
          <w:color w:val="808080"/>
          <w:lang w:val="en-GB" w:eastAsia="en-GB" w:bidi="en-GB"/>
        </w:rPr>
        <w:t>in re</w:t>
      </w:r>
      <w:commentRangeEnd w:id="1"/>
      <w:r w:rsidR="00A42E9E">
        <w:rPr>
          <w:rStyle w:val="CommentReference"/>
        </w:rPr>
        <w:commentReference w:id="1"/>
      </w:r>
      <w:r w:rsidRPr="004B0E77">
        <w:rPr>
          <w:rFonts w:eastAsia="Arial"/>
          <w:color w:val="808080"/>
          <w:lang w:val="en-GB" w:eastAsia="en-GB" w:bidi="en-GB"/>
        </w:rPr>
        <w:t xml:space="preserve">lation to the safety and content of this email and attachments. </w:t>
      </w:r>
      <w:r w:rsidRPr="004B0E77">
        <w:rPr>
          <w:rFonts w:eastAsia="Arial"/>
          <w:color w:val="808080"/>
          <w:lang w:val="en-US" w:eastAsia="en-US" w:bidi="en-US"/>
        </w:rPr>
        <w:t xml:space="preserve">[SENDER] accepts no liability for any damage caused by any virus transmitted by or contained in this email and attachments. </w:t>
      </w:r>
      <w:r w:rsidRPr="004B0E77">
        <w:rPr>
          <w:rFonts w:eastAsia="Arial"/>
          <w:color w:val="808080"/>
          <w:lang w:val="en-GB" w:eastAsia="en-GB" w:bidi="en-GB"/>
        </w:rPr>
        <w:t>No liability is accepted for any consequences arising from this email.</w:t>
      </w:r>
    </w:p>
    <w:p w14:paraId="0689BBB9" w14:textId="77777777" w:rsidR="008D040F" w:rsidRPr="004B0E77" w:rsidRDefault="008D040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val="en-US" w:eastAsia="en-US" w:bidi="en-US"/>
        </w:rPr>
      </w:pPr>
    </w:p>
    <w:p w14:paraId="6CF34C18" w14:textId="77777777" w:rsidR="008D040F" w:rsidRPr="004B0E77" w:rsidRDefault="008D04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sectPr w:rsidR="008D040F" w:rsidRPr="004B0E77">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55:00Z" w:initials="A">
    <w:p w14:paraId="540B2382" w14:textId="72FFB386" w:rsidR="00A42E9E" w:rsidRDefault="00A42E9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0B23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B2382" w16cid:durableId="1FBAA2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8FC6B" w14:textId="77777777" w:rsidR="00D858CA" w:rsidRDefault="00D858CA">
      <w:r>
        <w:separator/>
      </w:r>
    </w:p>
  </w:endnote>
  <w:endnote w:type="continuationSeparator" w:id="0">
    <w:p w14:paraId="143D9D0C" w14:textId="77777777" w:rsidR="00D858CA" w:rsidRDefault="00D85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9A7AD" w14:textId="77777777" w:rsidR="008D040F" w:rsidRDefault="002D29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1428360" w14:textId="77777777" w:rsidR="008D040F" w:rsidRDefault="002D29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FB6A016" w14:textId="77777777" w:rsidR="008D040F" w:rsidRDefault="002D29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C285E42" w14:textId="77777777" w:rsidR="008D040F" w:rsidRDefault="00F5711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D292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047F1" w14:textId="77777777" w:rsidR="00D858CA" w:rsidRDefault="00D858CA">
      <w:r>
        <w:separator/>
      </w:r>
    </w:p>
  </w:footnote>
  <w:footnote w:type="continuationSeparator" w:id="0">
    <w:p w14:paraId="33A31100" w14:textId="77777777" w:rsidR="00D858CA" w:rsidRDefault="00D85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3815" w14:textId="77777777" w:rsidR="008D040F" w:rsidRDefault="008D040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IxNjMwsDAxNzZT0lEKTi0uzszPAykwqgUA5qjJVywAAAA="/>
    <w:docVar w:name="Description" w:val="Use tis letter to send a request for an educational reference on a potential employee. You may also find other employee hiring related document templates to use here https://www.templateguru.co.za/documents/hiring-employees/ and other Human Resources templates here https://www.templateguru.co.za/templates/human-resources/"/>
    <w:docVar w:name="Excerpt" w:val="The abovementioned individual has applied for a position at our company and has submitted_x000a_documentation showing that they attended your institution and obtained a [SPECIFY] degree. In_x000a_order for us to make an informed hiring decision, we need verification of the applications_x000a_qualifications and educational history."/>
    <w:docVar w:name="Tags" w:val="reference check, education, human resources, hiring employees, business documents, entrepreneurship, entrepreneur, educational reference check letter template, educational reference check letter example"/>
  </w:docVars>
  <w:rsids>
    <w:rsidRoot w:val="008D040F"/>
    <w:rsid w:val="002D2924"/>
    <w:rsid w:val="004B0E77"/>
    <w:rsid w:val="00871B52"/>
    <w:rsid w:val="008D040F"/>
    <w:rsid w:val="008F2FD9"/>
    <w:rsid w:val="009743D4"/>
    <w:rsid w:val="00A42E9E"/>
    <w:rsid w:val="00C36A65"/>
    <w:rsid w:val="00D858CA"/>
    <w:rsid w:val="00F571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4D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A42E9E"/>
    <w:rPr>
      <w:sz w:val="16"/>
      <w:szCs w:val="16"/>
    </w:rPr>
  </w:style>
  <w:style w:type="paragraph" w:styleId="CommentText">
    <w:name w:val="annotation text"/>
    <w:basedOn w:val="Normal"/>
    <w:link w:val="CommentTextChar"/>
    <w:uiPriority w:val="99"/>
    <w:semiHidden/>
    <w:unhideWhenUsed/>
    <w:rsid w:val="00A42E9E"/>
    <w:rPr>
      <w:sz w:val="20"/>
      <w:szCs w:val="20"/>
    </w:rPr>
  </w:style>
  <w:style w:type="character" w:customStyle="1" w:styleId="CommentTextChar">
    <w:name w:val="Comment Text Char"/>
    <w:basedOn w:val="DefaultParagraphFont"/>
    <w:link w:val="CommentText"/>
    <w:uiPriority w:val="99"/>
    <w:semiHidden/>
    <w:rsid w:val="00A42E9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42E9E"/>
    <w:rPr>
      <w:b/>
      <w:bCs/>
    </w:rPr>
  </w:style>
  <w:style w:type="character" w:customStyle="1" w:styleId="CommentSubjectChar">
    <w:name w:val="Comment Subject Char"/>
    <w:basedOn w:val="CommentTextChar"/>
    <w:link w:val="CommentSubject"/>
    <w:uiPriority w:val="99"/>
    <w:semiHidden/>
    <w:rsid w:val="00A42E9E"/>
    <w:rPr>
      <w:rFonts w:ascii="Times New Roman"/>
      <w:b/>
      <w:bCs/>
      <w:sz w:val="20"/>
      <w:lang w:val="x-none" w:eastAsia="x-none"/>
    </w:rPr>
  </w:style>
  <w:style w:type="paragraph" w:styleId="BalloonText">
    <w:name w:val="Balloon Text"/>
    <w:basedOn w:val="Normal"/>
    <w:link w:val="BalloonTextChar"/>
    <w:uiPriority w:val="99"/>
    <w:semiHidden/>
    <w:unhideWhenUsed/>
    <w:rsid w:val="00C36A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A6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4</Words>
  <Characters>2033</Characters>
  <Application>Microsoft Office Word</Application>
  <DocSecurity>0</DocSecurity>
  <Lines>7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9:30:00Z</dcterms:created>
  <dcterms:modified xsi:type="dcterms:W3CDTF">2019-10-21T19:08:00Z</dcterms:modified>
  <cp:category/>
</cp:coreProperties>
</file>